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4B2096" w14:textId="0AF7CE49" w:rsidR="00B76B15" w:rsidRPr="00C55F14" w:rsidRDefault="008E4B58" w:rsidP="16E8CFBF">
      <w:pPr>
        <w:spacing w:after="120"/>
        <w:jc w:val="both"/>
        <w:rPr>
          <w:rFonts w:ascii="Verdana" w:hAnsi="Verdana"/>
          <w:b/>
          <w:bCs/>
          <w:color w:val="1F497D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58F5E49" wp14:editId="7BB219D3">
            <wp:simplePos x="0" y="0"/>
            <wp:positionH relativeFrom="column">
              <wp:posOffset>4423410</wp:posOffset>
            </wp:positionH>
            <wp:positionV relativeFrom="paragraph">
              <wp:posOffset>-205740</wp:posOffset>
            </wp:positionV>
            <wp:extent cx="2106295" cy="852805"/>
            <wp:effectExtent l="0" t="0" r="8255" b="4445"/>
            <wp:wrapNone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295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0601C61" w:rsidRPr="16E8CFBF">
        <w:rPr>
          <w:rFonts w:ascii="Verdana" w:hAnsi="Verdana"/>
          <w:b/>
          <w:bCs/>
          <w:color w:val="1F497D"/>
          <w:sz w:val="32"/>
          <w:szCs w:val="32"/>
        </w:rPr>
        <w:t>Summary of Achievements</w:t>
      </w:r>
    </w:p>
    <w:p w14:paraId="26BFC8FE" w14:textId="77777777" w:rsidR="008E4B58" w:rsidRDefault="008E4B58" w:rsidP="00FD435B">
      <w:pPr>
        <w:spacing w:after="120"/>
        <w:jc w:val="both"/>
        <w:rPr>
          <w:rFonts w:ascii="Verdana" w:hAnsi="Verdana"/>
          <w:b/>
          <w:color w:val="1F497D"/>
          <w:sz w:val="24"/>
          <w:szCs w:val="24"/>
        </w:rPr>
      </w:pPr>
    </w:p>
    <w:p w14:paraId="6AEE5AB3" w14:textId="37C651F5" w:rsidR="00220356" w:rsidRPr="00220356" w:rsidRDefault="00E879E7" w:rsidP="00220356">
      <w:pPr>
        <w:spacing w:after="120"/>
        <w:jc w:val="both"/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b/>
          <w:color w:val="1F497D"/>
          <w:sz w:val="24"/>
          <w:szCs w:val="24"/>
        </w:rPr>
        <w:t>Name:</w:t>
      </w:r>
      <w:r w:rsidR="00C55F14" w:rsidRPr="00C55F14">
        <w:rPr>
          <w:rFonts w:ascii="Verdana" w:hAnsi="Verdana"/>
          <w:b/>
          <w:sz w:val="24"/>
          <w:szCs w:val="24"/>
        </w:rPr>
        <w:tab/>
      </w:r>
      <w:r w:rsidR="00C55F14" w:rsidRPr="00C55F14">
        <w:rPr>
          <w:rFonts w:ascii="Verdana" w:hAnsi="Verdana"/>
          <w:bCs/>
          <w:sz w:val="24"/>
          <w:szCs w:val="24"/>
        </w:rPr>
        <w:t>Jo Blog</w:t>
      </w:r>
      <w:r w:rsidR="00633A95">
        <w:rPr>
          <w:rFonts w:ascii="Verdana" w:hAnsi="Verdana"/>
          <w:bCs/>
          <w:sz w:val="24"/>
          <w:szCs w:val="24"/>
        </w:rPr>
        <w:t>g</w:t>
      </w:r>
      <w:r w:rsidR="00C55F14" w:rsidRPr="00C55F14">
        <w:rPr>
          <w:rFonts w:ascii="Verdana" w:hAnsi="Verdana"/>
          <w:bCs/>
          <w:sz w:val="24"/>
          <w:szCs w:val="24"/>
        </w:rPr>
        <w:t>s</w:t>
      </w:r>
    </w:p>
    <w:p w14:paraId="10F38412" w14:textId="0A9105ED" w:rsidR="00B529F7" w:rsidRDefault="00B529F7" w:rsidP="00C41464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</w:p>
    <w:p w14:paraId="789CF8AF" w14:textId="77777777" w:rsidR="00F274CC" w:rsidRPr="00220356" w:rsidRDefault="00F274CC" w:rsidP="00C41464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</w:p>
    <w:p w14:paraId="528C1FA8" w14:textId="25DF698E" w:rsidR="00E52D9E" w:rsidRPr="008E4B58" w:rsidRDefault="008E4B58" w:rsidP="00C41464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  <w:r w:rsidRPr="008E4B58">
        <w:rPr>
          <w:rFonts w:ascii="Verdana" w:hAnsi="Verdana"/>
          <w:b/>
          <w:bCs/>
          <w:color w:val="000000" w:themeColor="text1"/>
        </w:rPr>
        <w:t>Please outline below your involvement and achievements across Years 10-12.</w:t>
      </w:r>
    </w:p>
    <w:p w14:paraId="65FA3ED6" w14:textId="250B25C3" w:rsidR="008E4B58" w:rsidRPr="00220356" w:rsidRDefault="008E4B58" w:rsidP="00C41464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</w:p>
    <w:p w14:paraId="37B4767E" w14:textId="77777777" w:rsidR="008E4B58" w:rsidRPr="00220356" w:rsidRDefault="008E4B58" w:rsidP="00C41464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</w:p>
    <w:p w14:paraId="3090C784" w14:textId="40F18D38" w:rsidR="00FD435B" w:rsidRDefault="56A36D40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  <w:r w:rsidRPr="003A6978">
        <w:rPr>
          <w:rFonts w:ascii="Verdana" w:hAnsi="Verdana"/>
          <w:b/>
          <w:bCs/>
          <w:color w:val="1F497D" w:themeColor="text2"/>
          <w:sz w:val="24"/>
          <w:szCs w:val="24"/>
        </w:rPr>
        <w:t>Academic</w:t>
      </w:r>
      <w:r w:rsidR="008E4B58">
        <w:rPr>
          <w:rFonts w:ascii="Verdana" w:hAnsi="Verdana"/>
          <w:b/>
          <w:bCs/>
          <w:color w:val="1F497D" w:themeColor="text2"/>
          <w:sz w:val="24"/>
          <w:szCs w:val="24"/>
        </w:rPr>
        <w:t xml:space="preserve"> Awards</w:t>
      </w:r>
    </w:p>
    <w:p w14:paraId="77EA8401" w14:textId="77777777" w:rsidR="008E4B58" w:rsidRDefault="002E6A3D" w:rsidP="008E4B58">
      <w:pPr>
        <w:spacing w:before="120" w:after="120"/>
        <w:jc w:val="both"/>
        <w:rPr>
          <w:rFonts w:ascii="Verdana" w:hAnsi="Verdana"/>
          <w:color w:val="000000" w:themeColor="text1"/>
        </w:rPr>
      </w:pPr>
      <w:r w:rsidRPr="008E4B58">
        <w:rPr>
          <w:rFonts w:ascii="Verdana" w:hAnsi="Verdana"/>
          <w:color w:val="000000" w:themeColor="text1"/>
        </w:rPr>
        <w:t>Outline</w:t>
      </w:r>
      <w:r w:rsidR="00763430" w:rsidRPr="008E4B58">
        <w:rPr>
          <w:rFonts w:ascii="Verdana" w:hAnsi="Verdana"/>
          <w:color w:val="000000" w:themeColor="text1"/>
        </w:rPr>
        <w:t xml:space="preserve"> your </w:t>
      </w:r>
      <w:r w:rsidR="00F35B37" w:rsidRPr="008E4B58">
        <w:rPr>
          <w:rFonts w:ascii="Verdana" w:hAnsi="Verdana"/>
          <w:color w:val="000000" w:themeColor="text1"/>
        </w:rPr>
        <w:t xml:space="preserve">key </w:t>
      </w:r>
      <w:r w:rsidR="000366BD" w:rsidRPr="008E4B58">
        <w:rPr>
          <w:rFonts w:ascii="Verdana" w:hAnsi="Verdana"/>
          <w:color w:val="000000" w:themeColor="text1"/>
        </w:rPr>
        <w:t>academic achievements</w:t>
      </w:r>
      <w:r w:rsidR="008E4B58" w:rsidRPr="008E4B58">
        <w:rPr>
          <w:rFonts w:ascii="Verdana" w:hAnsi="Verdana"/>
          <w:color w:val="000000" w:themeColor="text1"/>
        </w:rPr>
        <w:t xml:space="preserve">, </w:t>
      </w:r>
      <w:r w:rsidR="008E4B58">
        <w:rPr>
          <w:rFonts w:ascii="Verdana" w:hAnsi="Verdana"/>
          <w:color w:val="000000" w:themeColor="text1"/>
        </w:rPr>
        <w:t>for example:</w:t>
      </w:r>
    </w:p>
    <w:p w14:paraId="0816BA19" w14:textId="561578BA" w:rsidR="00FD435B" w:rsidRPr="007F4CEB" w:rsidRDefault="00220356" w:rsidP="008E4B58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b/>
          <w:bCs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Academic excellence awards</w:t>
      </w:r>
    </w:p>
    <w:p w14:paraId="243E0263" w14:textId="31383777" w:rsidR="00220356" w:rsidRPr="007F4CEB" w:rsidRDefault="00220356" w:rsidP="008E4B58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b/>
          <w:bCs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Dux of subject</w:t>
      </w:r>
    </w:p>
    <w:p w14:paraId="30F0E1D9" w14:textId="64A73F9A" w:rsidR="008631A1" w:rsidRDefault="008631A1" w:rsidP="00C41464">
      <w:pPr>
        <w:spacing w:before="120" w:after="120"/>
        <w:ind w:right="-36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294FCF94" w14:textId="53A12D97" w:rsidR="00E52D9E" w:rsidRDefault="008E4B58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  <w:r>
        <w:rPr>
          <w:rFonts w:ascii="Verdana" w:hAnsi="Verdana"/>
          <w:b/>
          <w:bCs/>
          <w:color w:val="1F497D" w:themeColor="text2"/>
          <w:sz w:val="24"/>
          <w:szCs w:val="24"/>
        </w:rPr>
        <w:t>Extracurricular Involvement</w:t>
      </w:r>
    </w:p>
    <w:p w14:paraId="1504BFE5" w14:textId="4FBEB947" w:rsidR="00927FA9" w:rsidRPr="008E4B58" w:rsidRDefault="00927FA9" w:rsidP="008E4B58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  <w:r w:rsidRPr="008E4B58">
        <w:rPr>
          <w:rFonts w:ascii="Verdana" w:hAnsi="Verdana"/>
          <w:color w:val="000000" w:themeColor="text1"/>
        </w:rPr>
        <w:t xml:space="preserve">Outline your involvement and achievements in </w:t>
      </w:r>
      <w:r w:rsidR="008E4B58" w:rsidRPr="008E4B58">
        <w:rPr>
          <w:rFonts w:ascii="Verdana" w:hAnsi="Verdana"/>
          <w:color w:val="000000" w:themeColor="text1"/>
        </w:rPr>
        <w:t>other activities, for example:</w:t>
      </w:r>
    </w:p>
    <w:p w14:paraId="3B4D37B2" w14:textId="77777777" w:rsidR="0084275E" w:rsidRPr="007F4CEB" w:rsidRDefault="0084275E" w:rsidP="0084275E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Music, arts and languages</w:t>
      </w:r>
    </w:p>
    <w:p w14:paraId="62D6CAD5" w14:textId="4087DDBD" w:rsidR="008E4B58" w:rsidRPr="007F4CEB" w:rsidRDefault="008E4B58" w:rsidP="008E4B58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Volunteer work</w:t>
      </w:r>
      <w:r w:rsidR="00220356" w:rsidRPr="007F4CEB">
        <w:rPr>
          <w:rFonts w:ascii="Verdana" w:hAnsi="Verdana"/>
          <w:i/>
          <w:iCs/>
          <w:color w:val="000000" w:themeColor="text1"/>
        </w:rPr>
        <w:t xml:space="preserve"> / community service</w:t>
      </w:r>
    </w:p>
    <w:p w14:paraId="17DD7435" w14:textId="07E6D94D" w:rsidR="00220356" w:rsidRPr="007F4CEB" w:rsidRDefault="00220356" w:rsidP="00220356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Employment and entrepreneurship</w:t>
      </w:r>
    </w:p>
    <w:p w14:paraId="0270F463" w14:textId="0A06E816" w:rsidR="00220356" w:rsidRPr="007F4CEB" w:rsidRDefault="00220356" w:rsidP="008E4B58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Other courses and certifications</w:t>
      </w:r>
    </w:p>
    <w:p w14:paraId="5EFB977C" w14:textId="77777777" w:rsidR="00927FA9" w:rsidRDefault="00927FA9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4C46A116" w14:textId="2E1F0674" w:rsidR="00CF4DBF" w:rsidRDefault="008E4B58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  <w:r>
        <w:rPr>
          <w:rFonts w:ascii="Verdana" w:hAnsi="Verdana"/>
          <w:b/>
          <w:bCs/>
          <w:color w:val="1F497D" w:themeColor="text2"/>
          <w:sz w:val="24"/>
          <w:szCs w:val="24"/>
        </w:rPr>
        <w:t xml:space="preserve">Leadership </w:t>
      </w:r>
    </w:p>
    <w:p w14:paraId="13D78202" w14:textId="035FF045" w:rsidR="00220356" w:rsidRPr="008E4B58" w:rsidRDefault="00220356" w:rsidP="00220356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  <w:r w:rsidRPr="008E4B58">
        <w:rPr>
          <w:rFonts w:ascii="Verdana" w:hAnsi="Verdana"/>
          <w:color w:val="000000" w:themeColor="text1"/>
        </w:rPr>
        <w:t xml:space="preserve">Outline your </w:t>
      </w:r>
      <w:r>
        <w:rPr>
          <w:rFonts w:ascii="Verdana" w:hAnsi="Verdana"/>
          <w:color w:val="000000" w:themeColor="text1"/>
        </w:rPr>
        <w:t>leadership experience to date</w:t>
      </w:r>
      <w:r w:rsidRPr="008E4B58">
        <w:rPr>
          <w:rFonts w:ascii="Verdana" w:hAnsi="Verdana"/>
          <w:color w:val="000000" w:themeColor="text1"/>
        </w:rPr>
        <w:t>, for example:</w:t>
      </w:r>
    </w:p>
    <w:p w14:paraId="3CE8C5BF" w14:textId="3E13BB2F" w:rsidR="00220356" w:rsidRPr="007F4CEB" w:rsidRDefault="00220356" w:rsidP="00220356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School captain, house captain</w:t>
      </w:r>
      <w:r w:rsidR="0084275E" w:rsidRPr="007F4CEB">
        <w:rPr>
          <w:rFonts w:ascii="Verdana" w:hAnsi="Verdana"/>
          <w:i/>
          <w:iCs/>
          <w:color w:val="000000" w:themeColor="text1"/>
        </w:rPr>
        <w:t>,</w:t>
      </w:r>
      <w:r w:rsidRPr="007F4CEB">
        <w:rPr>
          <w:rFonts w:ascii="Verdana" w:hAnsi="Verdana"/>
          <w:i/>
          <w:iCs/>
          <w:color w:val="000000" w:themeColor="text1"/>
        </w:rPr>
        <w:t xml:space="preserve"> school </w:t>
      </w:r>
      <w:proofErr w:type="gramStart"/>
      <w:r w:rsidRPr="007F4CEB">
        <w:rPr>
          <w:rFonts w:ascii="Verdana" w:hAnsi="Verdana"/>
          <w:i/>
          <w:iCs/>
          <w:color w:val="000000" w:themeColor="text1"/>
        </w:rPr>
        <w:t>prefect</w:t>
      </w:r>
      <w:proofErr w:type="gramEnd"/>
    </w:p>
    <w:p w14:paraId="76E7ECCF" w14:textId="6722F224" w:rsidR="00220356" w:rsidRPr="007F4CEB" w:rsidRDefault="00220356" w:rsidP="00220356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Mentoring and tutoring</w:t>
      </w:r>
    </w:p>
    <w:p w14:paraId="42B0379A" w14:textId="0BA39370" w:rsidR="00220356" w:rsidRPr="007F4CEB" w:rsidRDefault="00220356" w:rsidP="00220356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 xml:space="preserve">Duke of Edinburgh </w:t>
      </w:r>
      <w:r w:rsidR="0084275E" w:rsidRPr="007F4CEB">
        <w:rPr>
          <w:rFonts w:ascii="Verdana" w:hAnsi="Verdana"/>
          <w:i/>
          <w:iCs/>
          <w:color w:val="000000" w:themeColor="text1"/>
        </w:rPr>
        <w:t>(Gold, Silver, Bronze)</w:t>
      </w:r>
    </w:p>
    <w:p w14:paraId="6607549E" w14:textId="77777777" w:rsidR="00220356" w:rsidRDefault="00220356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60E797E9" w14:textId="0F864C05" w:rsidR="008E4B58" w:rsidRDefault="008E4B58" w:rsidP="00C41464">
      <w:pPr>
        <w:spacing w:before="120" w:after="120"/>
        <w:jc w:val="both"/>
        <w:rPr>
          <w:rFonts w:ascii="Verdana" w:hAnsi="Verdana"/>
          <w:b/>
          <w:bCs/>
          <w:color w:val="1F497D"/>
          <w:sz w:val="24"/>
          <w:szCs w:val="24"/>
        </w:rPr>
      </w:pPr>
      <w:r>
        <w:rPr>
          <w:rFonts w:ascii="Verdana" w:hAnsi="Verdana"/>
          <w:b/>
          <w:bCs/>
          <w:color w:val="1F497D"/>
          <w:sz w:val="24"/>
          <w:szCs w:val="24"/>
        </w:rPr>
        <w:t>Sporting Achievements</w:t>
      </w:r>
    </w:p>
    <w:p w14:paraId="7BE7712A" w14:textId="13150126" w:rsidR="0084275E" w:rsidRDefault="0084275E" w:rsidP="0084275E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  <w:r>
        <w:rPr>
          <w:rFonts w:ascii="Verdana" w:hAnsi="Verdana"/>
          <w:color w:val="000000" w:themeColor="text1"/>
        </w:rPr>
        <w:t>Outline your involvement and achievements in sport, for example:</w:t>
      </w:r>
    </w:p>
    <w:p w14:paraId="3A635121" w14:textId="77777777" w:rsidR="0084275E" w:rsidRPr="007F4CEB" w:rsidRDefault="0084275E" w:rsidP="0084275E">
      <w:pPr>
        <w:pStyle w:val="ListParagraph"/>
        <w:numPr>
          <w:ilvl w:val="0"/>
          <w:numId w:val="18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School, club, regional, state, national involvement</w:t>
      </w:r>
    </w:p>
    <w:p w14:paraId="7F25B709" w14:textId="75119A2A" w:rsidR="0084275E" w:rsidRPr="007F4CEB" w:rsidRDefault="0084275E" w:rsidP="0084275E">
      <w:pPr>
        <w:pStyle w:val="ListParagraph"/>
        <w:numPr>
          <w:ilvl w:val="0"/>
          <w:numId w:val="18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Individual or team performance in sporting events</w:t>
      </w:r>
    </w:p>
    <w:sectPr w:rsidR="0084275E" w:rsidRPr="007F4CEB" w:rsidSect="008E4B58">
      <w:pgSz w:w="12240" w:h="15840" w:code="9"/>
      <w:pgMar w:top="1134" w:right="1134" w:bottom="1134" w:left="1134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356DB" w14:textId="77777777" w:rsidR="00BE7334" w:rsidRDefault="00BE7334">
      <w:r>
        <w:separator/>
      </w:r>
    </w:p>
  </w:endnote>
  <w:endnote w:type="continuationSeparator" w:id="0">
    <w:p w14:paraId="313E10DC" w14:textId="77777777" w:rsidR="00BE7334" w:rsidRDefault="00BE7334">
      <w:r>
        <w:continuationSeparator/>
      </w:r>
    </w:p>
  </w:endnote>
  <w:endnote w:type="continuationNotice" w:id="1">
    <w:p w14:paraId="31BEBA44" w14:textId="77777777" w:rsidR="00BE7334" w:rsidRDefault="00BE73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0E4BF" w14:textId="77777777" w:rsidR="00BE7334" w:rsidRDefault="00BE7334">
      <w:r>
        <w:separator/>
      </w:r>
    </w:p>
  </w:footnote>
  <w:footnote w:type="continuationSeparator" w:id="0">
    <w:p w14:paraId="26D05FE2" w14:textId="77777777" w:rsidR="00BE7334" w:rsidRDefault="00BE7334">
      <w:r>
        <w:continuationSeparator/>
      </w:r>
    </w:p>
  </w:footnote>
  <w:footnote w:type="continuationNotice" w:id="1">
    <w:p w14:paraId="1AE0236C" w14:textId="77777777" w:rsidR="00BE7334" w:rsidRDefault="00BE73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1080"/>
        </w:tabs>
      </w:pPr>
      <w:rPr>
        <w:rFonts w:ascii="Symbol" w:hAnsi="Symbol" w:cs="Wingdings"/>
        <w:sz w:val="18"/>
        <w:szCs w:val="18"/>
      </w:rPr>
    </w:lvl>
  </w:abstractNum>
  <w:abstractNum w:abstractNumId="1" w15:restartNumberingAfterBreak="0">
    <w:nsid w:val="00000007"/>
    <w:multiLevelType w:val="hybridMultilevel"/>
    <w:tmpl w:val="00000007"/>
    <w:lvl w:ilvl="0" w:tplc="F4B8F7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/>
        <w:sz w:val="18"/>
        <w:szCs w:val="18"/>
      </w:rPr>
    </w:lvl>
    <w:lvl w:ilvl="1" w:tplc="CA68775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Wingdings"/>
        <w:sz w:val="18"/>
        <w:szCs w:val="18"/>
      </w:rPr>
    </w:lvl>
    <w:lvl w:ilvl="2" w:tplc="3B0E013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Wingdings"/>
        <w:sz w:val="18"/>
        <w:szCs w:val="18"/>
      </w:rPr>
    </w:lvl>
    <w:lvl w:ilvl="3" w:tplc="0CAEBFC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Wingdings"/>
        <w:sz w:val="18"/>
        <w:szCs w:val="18"/>
      </w:rPr>
    </w:lvl>
    <w:lvl w:ilvl="4" w:tplc="A8C6206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Wingdings"/>
        <w:sz w:val="18"/>
        <w:szCs w:val="18"/>
      </w:rPr>
    </w:lvl>
    <w:lvl w:ilvl="5" w:tplc="4E4050D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Wingdings"/>
        <w:sz w:val="18"/>
        <w:szCs w:val="18"/>
      </w:rPr>
    </w:lvl>
    <w:lvl w:ilvl="6" w:tplc="645EC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/>
        <w:sz w:val="18"/>
        <w:szCs w:val="18"/>
      </w:rPr>
    </w:lvl>
    <w:lvl w:ilvl="7" w:tplc="D786E0B2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Wingdings"/>
        <w:sz w:val="18"/>
        <w:szCs w:val="18"/>
      </w:rPr>
    </w:lvl>
    <w:lvl w:ilvl="8" w:tplc="C6B45BB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Wingdings"/>
        <w:sz w:val="18"/>
        <w:szCs w:val="18"/>
      </w:rPr>
    </w:lvl>
  </w:abstractNum>
  <w:abstractNum w:abstractNumId="2" w15:restartNumberingAfterBreak="0">
    <w:nsid w:val="108D2D46"/>
    <w:multiLevelType w:val="hybridMultilevel"/>
    <w:tmpl w:val="237A45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64501"/>
    <w:multiLevelType w:val="hybridMultilevel"/>
    <w:tmpl w:val="0E3082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55F61"/>
    <w:multiLevelType w:val="hybridMultilevel"/>
    <w:tmpl w:val="A238B9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D01C86"/>
    <w:multiLevelType w:val="hybridMultilevel"/>
    <w:tmpl w:val="D83634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C1F91"/>
    <w:multiLevelType w:val="hybridMultilevel"/>
    <w:tmpl w:val="1186C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74607"/>
    <w:multiLevelType w:val="hybridMultilevel"/>
    <w:tmpl w:val="A0BE0F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412562"/>
    <w:multiLevelType w:val="hybridMultilevel"/>
    <w:tmpl w:val="529E08C4"/>
    <w:lvl w:ilvl="0" w:tplc="0005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635E46"/>
    <w:multiLevelType w:val="hybridMultilevel"/>
    <w:tmpl w:val="5DDAFB0E"/>
    <w:lvl w:ilvl="0" w:tplc="0DDCFE3E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AB2D2C"/>
    <w:multiLevelType w:val="hybridMultilevel"/>
    <w:tmpl w:val="3A8A27B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D6111F"/>
    <w:multiLevelType w:val="hybridMultilevel"/>
    <w:tmpl w:val="F7D668D0"/>
    <w:lvl w:ilvl="0" w:tplc="0005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05986"/>
    <w:multiLevelType w:val="hybridMultilevel"/>
    <w:tmpl w:val="5526F2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43A0E"/>
    <w:multiLevelType w:val="hybridMultilevel"/>
    <w:tmpl w:val="FA9AA4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E34C8"/>
    <w:multiLevelType w:val="hybridMultilevel"/>
    <w:tmpl w:val="8A706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7769C5"/>
    <w:multiLevelType w:val="hybridMultilevel"/>
    <w:tmpl w:val="ED628716"/>
    <w:lvl w:ilvl="0" w:tplc="319232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02ECB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6F25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D9854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81E29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7C2C2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30C9C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90A38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F80DB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FF01C6"/>
    <w:multiLevelType w:val="hybridMultilevel"/>
    <w:tmpl w:val="899CB28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DA6084"/>
    <w:multiLevelType w:val="hybridMultilevel"/>
    <w:tmpl w:val="F4F2A1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888267">
    <w:abstractNumId w:val="16"/>
  </w:num>
  <w:num w:numId="2" w16cid:durableId="1239172078">
    <w:abstractNumId w:val="5"/>
  </w:num>
  <w:num w:numId="3" w16cid:durableId="773794391">
    <w:abstractNumId w:val="1"/>
  </w:num>
  <w:num w:numId="4" w16cid:durableId="1920483950">
    <w:abstractNumId w:val="0"/>
  </w:num>
  <w:num w:numId="5" w16cid:durableId="299381012">
    <w:abstractNumId w:val="2"/>
  </w:num>
  <w:num w:numId="6" w16cid:durableId="1830246969">
    <w:abstractNumId w:val="4"/>
  </w:num>
  <w:num w:numId="7" w16cid:durableId="32117127">
    <w:abstractNumId w:val="10"/>
  </w:num>
  <w:num w:numId="8" w16cid:durableId="561915337">
    <w:abstractNumId w:val="15"/>
  </w:num>
  <w:num w:numId="9" w16cid:durableId="4140373">
    <w:abstractNumId w:val="11"/>
  </w:num>
  <w:num w:numId="10" w16cid:durableId="183131605">
    <w:abstractNumId w:val="8"/>
  </w:num>
  <w:num w:numId="11" w16cid:durableId="766927170">
    <w:abstractNumId w:val="14"/>
  </w:num>
  <w:num w:numId="12" w16cid:durableId="88044367">
    <w:abstractNumId w:val="17"/>
  </w:num>
  <w:num w:numId="13" w16cid:durableId="666597710">
    <w:abstractNumId w:val="13"/>
  </w:num>
  <w:num w:numId="14" w16cid:durableId="147402479">
    <w:abstractNumId w:val="12"/>
  </w:num>
  <w:num w:numId="15" w16cid:durableId="412047160">
    <w:abstractNumId w:val="9"/>
  </w:num>
  <w:num w:numId="16" w16cid:durableId="1540583992">
    <w:abstractNumId w:val="6"/>
  </w:num>
  <w:num w:numId="17" w16cid:durableId="1351877759">
    <w:abstractNumId w:val="7"/>
  </w:num>
  <w:num w:numId="18" w16cid:durableId="7667281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activeWritingStyle w:appName="MSWord" w:lang="en-US" w:vendorID="6" w:dllVersion="2" w:checkStyle="1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>
      <o:colormru v:ext="edit" colors="#dce587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DYyMDA0tDQzMjZQ0lEKTi0uzszPAykwrgUATFz2rywAAAA="/>
  </w:docVars>
  <w:rsids>
    <w:rsidRoot w:val="006E54D9"/>
    <w:rsid w:val="000014F2"/>
    <w:rsid w:val="00002C8D"/>
    <w:rsid w:val="00007CAC"/>
    <w:rsid w:val="000121A5"/>
    <w:rsid w:val="0001570F"/>
    <w:rsid w:val="00017EBB"/>
    <w:rsid w:val="00025356"/>
    <w:rsid w:val="000366BD"/>
    <w:rsid w:val="000369FC"/>
    <w:rsid w:val="0003793E"/>
    <w:rsid w:val="0004204E"/>
    <w:rsid w:val="000A43A3"/>
    <w:rsid w:val="000B5D60"/>
    <w:rsid w:val="000B6249"/>
    <w:rsid w:val="000C0A15"/>
    <w:rsid w:val="000C6EEC"/>
    <w:rsid w:val="000E6B81"/>
    <w:rsid w:val="0010585D"/>
    <w:rsid w:val="001449F7"/>
    <w:rsid w:val="00153014"/>
    <w:rsid w:val="00160092"/>
    <w:rsid w:val="001607A5"/>
    <w:rsid w:val="0017398F"/>
    <w:rsid w:val="00193AD1"/>
    <w:rsid w:val="001D627A"/>
    <w:rsid w:val="001E2299"/>
    <w:rsid w:val="001E7F0F"/>
    <w:rsid w:val="001F3ED1"/>
    <w:rsid w:val="00220356"/>
    <w:rsid w:val="002347E8"/>
    <w:rsid w:val="00256F47"/>
    <w:rsid w:val="0025794C"/>
    <w:rsid w:val="00265207"/>
    <w:rsid w:val="002D6D45"/>
    <w:rsid w:val="002E6A3D"/>
    <w:rsid w:val="002F4116"/>
    <w:rsid w:val="00303DC5"/>
    <w:rsid w:val="003123FD"/>
    <w:rsid w:val="00313035"/>
    <w:rsid w:val="00332E1A"/>
    <w:rsid w:val="00333EC2"/>
    <w:rsid w:val="003351DA"/>
    <w:rsid w:val="0033729F"/>
    <w:rsid w:val="00371C90"/>
    <w:rsid w:val="00386CBE"/>
    <w:rsid w:val="00391B50"/>
    <w:rsid w:val="003A17A3"/>
    <w:rsid w:val="003A6978"/>
    <w:rsid w:val="003B7539"/>
    <w:rsid w:val="003B79F6"/>
    <w:rsid w:val="003D32B3"/>
    <w:rsid w:val="003E15F1"/>
    <w:rsid w:val="00411B2F"/>
    <w:rsid w:val="0041471E"/>
    <w:rsid w:val="00436032"/>
    <w:rsid w:val="00441F05"/>
    <w:rsid w:val="00445BA0"/>
    <w:rsid w:val="004925B2"/>
    <w:rsid w:val="004928A0"/>
    <w:rsid w:val="00493E3B"/>
    <w:rsid w:val="004B6A1F"/>
    <w:rsid w:val="004C0A51"/>
    <w:rsid w:val="004C0C37"/>
    <w:rsid w:val="004D0C18"/>
    <w:rsid w:val="004D6840"/>
    <w:rsid w:val="004E2635"/>
    <w:rsid w:val="00547472"/>
    <w:rsid w:val="00550249"/>
    <w:rsid w:val="00551CFB"/>
    <w:rsid w:val="00566D41"/>
    <w:rsid w:val="005859C6"/>
    <w:rsid w:val="005861E7"/>
    <w:rsid w:val="00596974"/>
    <w:rsid w:val="005B1E18"/>
    <w:rsid w:val="005B766C"/>
    <w:rsid w:val="005D47BF"/>
    <w:rsid w:val="005E69DF"/>
    <w:rsid w:val="005F04B1"/>
    <w:rsid w:val="00604E97"/>
    <w:rsid w:val="00616145"/>
    <w:rsid w:val="006172B4"/>
    <w:rsid w:val="006208DE"/>
    <w:rsid w:val="00624C81"/>
    <w:rsid w:val="00633A95"/>
    <w:rsid w:val="00635D21"/>
    <w:rsid w:val="00651FD5"/>
    <w:rsid w:val="006732F8"/>
    <w:rsid w:val="00685586"/>
    <w:rsid w:val="006907BE"/>
    <w:rsid w:val="006920D3"/>
    <w:rsid w:val="006C2946"/>
    <w:rsid w:val="006E54D9"/>
    <w:rsid w:val="006E62E7"/>
    <w:rsid w:val="006F239A"/>
    <w:rsid w:val="00702524"/>
    <w:rsid w:val="00710034"/>
    <w:rsid w:val="00735C37"/>
    <w:rsid w:val="0074414F"/>
    <w:rsid w:val="00763430"/>
    <w:rsid w:val="00771994"/>
    <w:rsid w:val="007C2938"/>
    <w:rsid w:val="007D2554"/>
    <w:rsid w:val="007D42E8"/>
    <w:rsid w:val="007E4506"/>
    <w:rsid w:val="007F4CEB"/>
    <w:rsid w:val="00807879"/>
    <w:rsid w:val="0084275E"/>
    <w:rsid w:val="008505C9"/>
    <w:rsid w:val="00851D76"/>
    <w:rsid w:val="008631A1"/>
    <w:rsid w:val="008731E7"/>
    <w:rsid w:val="00875AA4"/>
    <w:rsid w:val="00890EA2"/>
    <w:rsid w:val="00891ADC"/>
    <w:rsid w:val="00897A7B"/>
    <w:rsid w:val="008A32FE"/>
    <w:rsid w:val="008A34A2"/>
    <w:rsid w:val="008A495B"/>
    <w:rsid w:val="008D598B"/>
    <w:rsid w:val="008E3DD5"/>
    <w:rsid w:val="008E4B58"/>
    <w:rsid w:val="008F7101"/>
    <w:rsid w:val="009148CD"/>
    <w:rsid w:val="00927FA9"/>
    <w:rsid w:val="00935AFF"/>
    <w:rsid w:val="0094107C"/>
    <w:rsid w:val="00951DC2"/>
    <w:rsid w:val="009603F4"/>
    <w:rsid w:val="009B0FE3"/>
    <w:rsid w:val="009C3D3F"/>
    <w:rsid w:val="009C5220"/>
    <w:rsid w:val="009D086C"/>
    <w:rsid w:val="009D516C"/>
    <w:rsid w:val="009E3F62"/>
    <w:rsid w:val="00A41D96"/>
    <w:rsid w:val="00A43B88"/>
    <w:rsid w:val="00A45BE6"/>
    <w:rsid w:val="00A666D9"/>
    <w:rsid w:val="00A9250A"/>
    <w:rsid w:val="00AB09D7"/>
    <w:rsid w:val="00AB1F60"/>
    <w:rsid w:val="00AB7305"/>
    <w:rsid w:val="00AD563E"/>
    <w:rsid w:val="00B001C7"/>
    <w:rsid w:val="00B21236"/>
    <w:rsid w:val="00B26AEB"/>
    <w:rsid w:val="00B529F7"/>
    <w:rsid w:val="00B57D4C"/>
    <w:rsid w:val="00B640B8"/>
    <w:rsid w:val="00B73610"/>
    <w:rsid w:val="00B75D7F"/>
    <w:rsid w:val="00B76B15"/>
    <w:rsid w:val="00BA1444"/>
    <w:rsid w:val="00BA4C3C"/>
    <w:rsid w:val="00BA4E28"/>
    <w:rsid w:val="00BB609B"/>
    <w:rsid w:val="00BE7334"/>
    <w:rsid w:val="00C25E1F"/>
    <w:rsid w:val="00C38E08"/>
    <w:rsid w:val="00C41464"/>
    <w:rsid w:val="00C41606"/>
    <w:rsid w:val="00C439F5"/>
    <w:rsid w:val="00C53B94"/>
    <w:rsid w:val="00C55F14"/>
    <w:rsid w:val="00C72EBB"/>
    <w:rsid w:val="00C76AAA"/>
    <w:rsid w:val="00C77027"/>
    <w:rsid w:val="00C91930"/>
    <w:rsid w:val="00C9441A"/>
    <w:rsid w:val="00CA009B"/>
    <w:rsid w:val="00CA1C9F"/>
    <w:rsid w:val="00CB3256"/>
    <w:rsid w:val="00CB6E39"/>
    <w:rsid w:val="00CB747D"/>
    <w:rsid w:val="00CD27BD"/>
    <w:rsid w:val="00CD4385"/>
    <w:rsid w:val="00CE0090"/>
    <w:rsid w:val="00CE12DF"/>
    <w:rsid w:val="00CE4F74"/>
    <w:rsid w:val="00CE7F6A"/>
    <w:rsid w:val="00CF4DBF"/>
    <w:rsid w:val="00D17034"/>
    <w:rsid w:val="00D210C7"/>
    <w:rsid w:val="00D33395"/>
    <w:rsid w:val="00D53D13"/>
    <w:rsid w:val="00D74DF0"/>
    <w:rsid w:val="00D74FFD"/>
    <w:rsid w:val="00D959DC"/>
    <w:rsid w:val="00DB7F4A"/>
    <w:rsid w:val="00DE7367"/>
    <w:rsid w:val="00DF527B"/>
    <w:rsid w:val="00E23603"/>
    <w:rsid w:val="00E448E9"/>
    <w:rsid w:val="00E52D9E"/>
    <w:rsid w:val="00E55E99"/>
    <w:rsid w:val="00E879E7"/>
    <w:rsid w:val="00E96FBE"/>
    <w:rsid w:val="00EB5B1E"/>
    <w:rsid w:val="00EB5EDE"/>
    <w:rsid w:val="00EB66DE"/>
    <w:rsid w:val="00EC763A"/>
    <w:rsid w:val="00F05D95"/>
    <w:rsid w:val="00F12C15"/>
    <w:rsid w:val="00F2146C"/>
    <w:rsid w:val="00F274CC"/>
    <w:rsid w:val="00F35B37"/>
    <w:rsid w:val="00F43ECE"/>
    <w:rsid w:val="00F63816"/>
    <w:rsid w:val="00F777A4"/>
    <w:rsid w:val="00F805DC"/>
    <w:rsid w:val="00F90386"/>
    <w:rsid w:val="00F93E94"/>
    <w:rsid w:val="00F94B14"/>
    <w:rsid w:val="00F953AE"/>
    <w:rsid w:val="00F97B82"/>
    <w:rsid w:val="00FB31B5"/>
    <w:rsid w:val="00FC1092"/>
    <w:rsid w:val="00FC2D07"/>
    <w:rsid w:val="00FD3C8C"/>
    <w:rsid w:val="00FD3D4B"/>
    <w:rsid w:val="00FD435B"/>
    <w:rsid w:val="00FE2885"/>
    <w:rsid w:val="00FE663F"/>
    <w:rsid w:val="00FF63DD"/>
    <w:rsid w:val="028634CD"/>
    <w:rsid w:val="035CA17E"/>
    <w:rsid w:val="03977FD8"/>
    <w:rsid w:val="03BC90CF"/>
    <w:rsid w:val="04729CC0"/>
    <w:rsid w:val="04F871DF"/>
    <w:rsid w:val="0573133B"/>
    <w:rsid w:val="0631066C"/>
    <w:rsid w:val="0792DF9A"/>
    <w:rsid w:val="0792E1F1"/>
    <w:rsid w:val="091BB638"/>
    <w:rsid w:val="0AB78699"/>
    <w:rsid w:val="0B71B229"/>
    <w:rsid w:val="0C34E03A"/>
    <w:rsid w:val="0CB4A711"/>
    <w:rsid w:val="0CDA1CAF"/>
    <w:rsid w:val="0D1F90AA"/>
    <w:rsid w:val="0DB08960"/>
    <w:rsid w:val="0E19027E"/>
    <w:rsid w:val="10601C61"/>
    <w:rsid w:val="1142EF6F"/>
    <w:rsid w:val="115B4D83"/>
    <w:rsid w:val="13121143"/>
    <w:rsid w:val="132DF1C3"/>
    <w:rsid w:val="136393E9"/>
    <w:rsid w:val="165A2068"/>
    <w:rsid w:val="16E8CFBF"/>
    <w:rsid w:val="185E0C74"/>
    <w:rsid w:val="196B7DFA"/>
    <w:rsid w:val="19AB5657"/>
    <w:rsid w:val="1A607B4F"/>
    <w:rsid w:val="1A83FE95"/>
    <w:rsid w:val="1A96683B"/>
    <w:rsid w:val="1AD0A958"/>
    <w:rsid w:val="1AEB00A5"/>
    <w:rsid w:val="1C65B5FA"/>
    <w:rsid w:val="1D597E16"/>
    <w:rsid w:val="1E5855BD"/>
    <w:rsid w:val="1E9A2483"/>
    <w:rsid w:val="20400D79"/>
    <w:rsid w:val="20677B55"/>
    <w:rsid w:val="21CAF155"/>
    <w:rsid w:val="223BCD2B"/>
    <w:rsid w:val="22636DD8"/>
    <w:rsid w:val="22CD2B92"/>
    <w:rsid w:val="2328D188"/>
    <w:rsid w:val="23C39596"/>
    <w:rsid w:val="242384E7"/>
    <w:rsid w:val="25529A9F"/>
    <w:rsid w:val="25935827"/>
    <w:rsid w:val="25DE8924"/>
    <w:rsid w:val="277B87DC"/>
    <w:rsid w:val="27D29F28"/>
    <w:rsid w:val="28918680"/>
    <w:rsid w:val="29A6F0FE"/>
    <w:rsid w:val="2AB83C09"/>
    <w:rsid w:val="2AE02722"/>
    <w:rsid w:val="2E8BCFC9"/>
    <w:rsid w:val="2EC7AA42"/>
    <w:rsid w:val="30809F0F"/>
    <w:rsid w:val="31401AA0"/>
    <w:rsid w:val="3191B749"/>
    <w:rsid w:val="31D9A390"/>
    <w:rsid w:val="325B3F41"/>
    <w:rsid w:val="33EE8B9F"/>
    <w:rsid w:val="3456FEF3"/>
    <w:rsid w:val="36294DF3"/>
    <w:rsid w:val="36DFD3B1"/>
    <w:rsid w:val="3A190B61"/>
    <w:rsid w:val="3BC44CE0"/>
    <w:rsid w:val="3E4AF784"/>
    <w:rsid w:val="3E6B1EBF"/>
    <w:rsid w:val="3EFB244E"/>
    <w:rsid w:val="3F6C8147"/>
    <w:rsid w:val="4049FF9F"/>
    <w:rsid w:val="43292726"/>
    <w:rsid w:val="43541CFD"/>
    <w:rsid w:val="43CA25DB"/>
    <w:rsid w:val="44E80E11"/>
    <w:rsid w:val="452B9601"/>
    <w:rsid w:val="45970C29"/>
    <w:rsid w:val="45DC9CD6"/>
    <w:rsid w:val="45E75192"/>
    <w:rsid w:val="46DA4C5E"/>
    <w:rsid w:val="49D0D8DD"/>
    <w:rsid w:val="5172F392"/>
    <w:rsid w:val="52B1F4A1"/>
    <w:rsid w:val="536E0A05"/>
    <w:rsid w:val="53879709"/>
    <w:rsid w:val="544DC502"/>
    <w:rsid w:val="546B4D1A"/>
    <w:rsid w:val="56A36D40"/>
    <w:rsid w:val="58814813"/>
    <w:rsid w:val="59C7E2CD"/>
    <w:rsid w:val="5C121990"/>
    <w:rsid w:val="5CD1EE95"/>
    <w:rsid w:val="5D161B3B"/>
    <w:rsid w:val="5D906F1A"/>
    <w:rsid w:val="6055DB59"/>
    <w:rsid w:val="60FDB6F1"/>
    <w:rsid w:val="610DF5A9"/>
    <w:rsid w:val="629295EB"/>
    <w:rsid w:val="62F5AD65"/>
    <w:rsid w:val="64917DC6"/>
    <w:rsid w:val="65928A19"/>
    <w:rsid w:val="669EAB20"/>
    <w:rsid w:val="66D924D3"/>
    <w:rsid w:val="6847603A"/>
    <w:rsid w:val="6A1FB9F1"/>
    <w:rsid w:val="6B972D3A"/>
    <w:rsid w:val="6C09EAF9"/>
    <w:rsid w:val="6CB749F1"/>
    <w:rsid w:val="6DB9C350"/>
    <w:rsid w:val="6F1160CD"/>
    <w:rsid w:val="7277CBB7"/>
    <w:rsid w:val="734E3868"/>
    <w:rsid w:val="74C4F7D2"/>
    <w:rsid w:val="74F75229"/>
    <w:rsid w:val="74FFD62C"/>
    <w:rsid w:val="7500A075"/>
    <w:rsid w:val="7524E723"/>
    <w:rsid w:val="77A16EA0"/>
    <w:rsid w:val="78E83C2B"/>
    <w:rsid w:val="79404FF8"/>
    <w:rsid w:val="79586A34"/>
    <w:rsid w:val="7AF43A95"/>
    <w:rsid w:val="7AFBAF20"/>
    <w:rsid w:val="7BE13EF2"/>
    <w:rsid w:val="7C4B18D9"/>
    <w:rsid w:val="7C90D756"/>
    <w:rsid w:val="7D7D0F53"/>
    <w:rsid w:val="7F6C31CD"/>
    <w:rsid w:val="7F890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ce587"/>
    </o:shapedefaults>
    <o:shapelayout v:ext="edit">
      <o:idmap v:ext="edit" data="2"/>
    </o:shapelayout>
  </w:shapeDefaults>
  <w:decimalSymbol w:val="."/>
  <w:listSeparator w:val=","/>
  <w14:docId w14:val="3DC9E2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C15"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1D0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F12C1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F12C1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F12C1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12C15"/>
    <w:pPr>
      <w:keepNext/>
      <w:outlineLvl w:val="6"/>
    </w:pPr>
    <w:rPr>
      <w:b/>
      <w:bCs/>
      <w:szCs w:val="24"/>
    </w:rPr>
  </w:style>
  <w:style w:type="paragraph" w:styleId="Heading8">
    <w:name w:val="heading 8"/>
    <w:basedOn w:val="Normal"/>
    <w:next w:val="Normal"/>
    <w:qFormat/>
    <w:rsid w:val="00F12C15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12C1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semiHidden/>
    <w:rsid w:val="00F12C15"/>
    <w:pPr>
      <w:suppressAutoHyphens/>
      <w:spacing w:after="120"/>
    </w:pPr>
    <w:rPr>
      <w:sz w:val="16"/>
      <w:szCs w:val="16"/>
      <w:lang w:eastAsia="ar-SA"/>
    </w:rPr>
  </w:style>
  <w:style w:type="paragraph" w:styleId="BodyText2">
    <w:name w:val="Body Text 2"/>
    <w:basedOn w:val="Normal"/>
    <w:semiHidden/>
    <w:rsid w:val="00F12C15"/>
    <w:pPr>
      <w:spacing w:after="120" w:line="480" w:lineRule="auto"/>
    </w:pPr>
  </w:style>
  <w:style w:type="paragraph" w:styleId="HTMLPreformatted">
    <w:name w:val="HTML Preformatted"/>
    <w:basedOn w:val="Normal"/>
    <w:semiHidden/>
    <w:rsid w:val="00F12C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404040"/>
    </w:rPr>
  </w:style>
  <w:style w:type="paragraph" w:customStyle="1" w:styleId="stright">
    <w:name w:val="!stright"/>
    <w:rsid w:val="00F12C15"/>
    <w:rPr>
      <w:sz w:val="24"/>
      <w:lang w:val="en-US" w:eastAsia="en-US"/>
    </w:rPr>
  </w:style>
  <w:style w:type="character" w:styleId="Hyperlink">
    <w:name w:val="Hyperlink"/>
    <w:basedOn w:val="DefaultParagraphFont"/>
    <w:semiHidden/>
    <w:rsid w:val="00F12C15"/>
    <w:rPr>
      <w:strike w:val="0"/>
      <w:dstrike w:val="0"/>
      <w:color w:val="003399"/>
      <w:u w:val="none"/>
    </w:rPr>
  </w:style>
  <w:style w:type="paragraph" w:styleId="BodyText">
    <w:name w:val="Body Text"/>
    <w:basedOn w:val="Normal"/>
    <w:semiHidden/>
    <w:rsid w:val="00F12C15"/>
    <w:pPr>
      <w:spacing w:after="120"/>
    </w:pPr>
  </w:style>
  <w:style w:type="character" w:customStyle="1" w:styleId="Heading1Char">
    <w:name w:val="Heading 1 Char"/>
    <w:basedOn w:val="DefaultParagraphFont"/>
    <w:link w:val="Heading1"/>
    <w:uiPriority w:val="9"/>
    <w:rsid w:val="009A1D06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rsid w:val="005039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0390B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805D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05DC"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805D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4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4FFD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unhideWhenUsed/>
    <w:rsid w:val="0054747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47472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D68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89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0C3F877855846827E12CE61879375" ma:contentTypeVersion="13" ma:contentTypeDescription="Create a new document." ma:contentTypeScope="" ma:versionID="6f214e0f2fbb08fbe126001201567726">
  <xsd:schema xmlns:xsd="http://www.w3.org/2001/XMLSchema" xmlns:xs="http://www.w3.org/2001/XMLSchema" xmlns:p="http://schemas.microsoft.com/office/2006/metadata/properties" xmlns:ns3="fa584f61-11a8-48d1-ac64-c95491863fb4" xmlns:ns4="81d4b192-636c-426b-b970-4a2135fd4f95" targetNamespace="http://schemas.microsoft.com/office/2006/metadata/properties" ma:root="true" ma:fieldsID="78bba5d2a0683569852cb1ee7f75ae23" ns3:_="" ns4:_="">
    <xsd:import namespace="fa584f61-11a8-48d1-ac64-c95491863fb4"/>
    <xsd:import namespace="81d4b192-636c-426b-b970-4a2135fd4f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84f61-11a8-48d1-ac64-c95491863f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d4b192-636c-426b-b970-4a2135fd4f9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99B84D-C74C-4D84-9934-8A7E9422D5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584f61-11a8-48d1-ac64-c95491863fb4"/>
    <ds:schemaRef ds:uri="81d4b192-636c-426b-b970-4a2135fd4f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2BB48F-D31E-4FAF-9802-847F7158B6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147E07-5E7B-4C3D-9E4D-D2711C5476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07</Characters>
  <Application>Microsoft Office Word</Application>
  <DocSecurity>0</DocSecurity>
  <Lines>35</Lines>
  <Paragraphs>18</Paragraphs>
  <ScaleCrop>false</ScaleCrop>
  <Manager/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</dc:title>
  <dc:subject/>
  <dc:creator/>
  <cp:keywords/>
  <cp:lastModifiedBy/>
  <cp:revision>1</cp:revision>
  <cp:lastPrinted>2008-04-25T18:07:00Z</cp:lastPrinted>
  <dcterms:created xsi:type="dcterms:W3CDTF">2026-04-08T03:54:00Z</dcterms:created>
  <dcterms:modified xsi:type="dcterms:W3CDTF">2026-04-08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0C3F877855846827E12CE61879375</vt:lpwstr>
  </property>
  <property fmtid="{D5CDD505-2E9C-101B-9397-08002B2CF9AE}" pid="3" name="GrammarlyDocumentId">
    <vt:lpwstr>442f31a6-2856-498e-9c97-080e55c221ce</vt:lpwstr>
  </property>
</Properties>
</file>